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8C2640" w:rsidR="00011BC0" w:rsidP="000A4198" w:rsidRDefault="00011BC0" w14:paraId="4908D84C" w14:textId="6088BA88">
      <w:pPr>
        <w:jc w:val="center"/>
        <w:rPr>
          <w:b/>
          <w:bCs/>
          <w:u w:val="single"/>
        </w:rPr>
      </w:pPr>
      <w:r w:rsidRPr="008C2640">
        <w:rPr>
          <w:b/>
          <w:bCs/>
          <w:u w:val="single"/>
        </w:rPr>
        <w:t>Fact-Finding Preparation</w:t>
      </w:r>
    </w:p>
    <w:p w:rsidRPr="00011BC0" w:rsidR="00F02DE5" w:rsidP="00011BC0" w:rsidRDefault="00271235" w14:paraId="34DB042D" w14:textId="735EB1B3">
      <w:pPr>
        <w:rPr>
          <w:b/>
          <w:bCs/>
        </w:rPr>
      </w:pPr>
      <w:r w:rsidRPr="00011BC0">
        <w:rPr>
          <w:b/>
          <w:bCs/>
        </w:rPr>
        <w:t>Questions</w:t>
      </w:r>
      <w:r w:rsidR="00011BC0">
        <w:rPr>
          <w:b/>
          <w:bCs/>
        </w:rPr>
        <w:t>:</w:t>
      </w:r>
    </w:p>
    <w:p w:rsidR="00271235" w:rsidP="00271235" w:rsidRDefault="00271235" w14:paraId="3F17AADD" w14:textId="516FA382">
      <w:pPr>
        <w:pStyle w:val="ListParagraph"/>
        <w:numPr>
          <w:ilvl w:val="0"/>
          <w:numId w:val="1"/>
        </w:numPr>
      </w:pPr>
      <w:r>
        <w:t>What do you think about the CRM level of Federated Insurance Company</w:t>
      </w:r>
      <w:r w:rsidR="002B08B9">
        <w:t>?</w:t>
      </w:r>
    </w:p>
    <w:p w:rsidR="00D4446F" w:rsidP="00271235" w:rsidRDefault="006439B1" w14:paraId="4F93F3AE" w14:textId="00797CB9">
      <w:pPr>
        <w:pStyle w:val="ListParagraph"/>
        <w:numPr>
          <w:ilvl w:val="0"/>
          <w:numId w:val="1"/>
        </w:numPr>
      </w:pPr>
      <w:r>
        <w:t>What</w:t>
      </w:r>
      <w:r w:rsidR="00DF0659">
        <w:t xml:space="preserve"> needs to be updated </w:t>
      </w:r>
      <w:r w:rsidR="002B08B9">
        <w:t xml:space="preserve">or developed </w:t>
      </w:r>
      <w:r w:rsidR="00DF0659">
        <w:t xml:space="preserve">in your company’s </w:t>
      </w:r>
      <w:r w:rsidR="000D19C6">
        <w:t xml:space="preserve">CRM system, in your opinion? </w:t>
      </w:r>
    </w:p>
    <w:p w:rsidR="0000571D" w:rsidP="00271235" w:rsidRDefault="00D9131F" w14:paraId="3CED5C0D" w14:textId="095F8A41">
      <w:pPr>
        <w:pStyle w:val="ListParagraph"/>
        <w:numPr>
          <w:ilvl w:val="0"/>
          <w:numId w:val="1"/>
        </w:numPr>
      </w:pPr>
      <w:r>
        <w:t xml:space="preserve">How </w:t>
      </w:r>
      <w:r w:rsidR="00D733CB">
        <w:t>does</w:t>
      </w:r>
      <w:r>
        <w:t xml:space="preserve"> your insurance company</w:t>
      </w:r>
      <w:r w:rsidR="00D733CB">
        <w:t xml:space="preserve"> work</w:t>
      </w:r>
      <w:r w:rsidR="009E0C44">
        <w:t xml:space="preserve">? </w:t>
      </w:r>
      <w:r w:rsidR="00D733CB">
        <w:t>What are your general policies?</w:t>
      </w:r>
    </w:p>
    <w:p w:rsidR="00D9131F" w:rsidP="00271235" w:rsidRDefault="009E0C44" w14:paraId="47A2A6B7" w14:textId="34780ADB">
      <w:pPr>
        <w:pStyle w:val="ListParagraph"/>
        <w:numPr>
          <w:ilvl w:val="0"/>
          <w:numId w:val="1"/>
        </w:numPr>
      </w:pPr>
      <w:r>
        <w:t xml:space="preserve">How </w:t>
      </w:r>
      <w:r w:rsidR="00AE0563">
        <w:t>do</w:t>
      </w:r>
      <w:r w:rsidR="00097A14">
        <w:t xml:space="preserve"> you find your clients</w:t>
      </w:r>
      <w:r w:rsidR="00AE0563">
        <w:t>?</w:t>
      </w:r>
      <w:r w:rsidR="00910E7E">
        <w:t xml:space="preserve"> Do you go door to door</w:t>
      </w:r>
      <w:r w:rsidR="00A62DB5">
        <w:t>, do they come to your company or what else?</w:t>
      </w:r>
    </w:p>
    <w:p w:rsidR="00ED2266" w:rsidP="002255BC" w:rsidRDefault="003F28CB" w14:paraId="717C0C7F" w14:textId="2CBCB2CF">
      <w:pPr>
        <w:pStyle w:val="ListParagraph"/>
        <w:numPr>
          <w:ilvl w:val="0"/>
          <w:numId w:val="1"/>
        </w:numPr>
      </w:pPr>
      <w:r>
        <w:t xml:space="preserve">For any reasons, do you </w:t>
      </w:r>
      <w:r w:rsidR="00130C15">
        <w:t xml:space="preserve">cancel </w:t>
      </w:r>
      <w:r w:rsidR="003345BB">
        <w:t>your clients’</w:t>
      </w:r>
      <w:r w:rsidR="00130C15">
        <w:t xml:space="preserve"> insurance policy</w:t>
      </w:r>
      <w:r w:rsidR="002238E9">
        <w:t>?</w:t>
      </w:r>
    </w:p>
    <w:p w:rsidR="002255BC" w:rsidP="002255BC" w:rsidRDefault="00025640" w14:paraId="33751207" w14:textId="09711928">
      <w:pPr>
        <w:pStyle w:val="ListParagraph"/>
        <w:numPr>
          <w:ilvl w:val="0"/>
          <w:numId w:val="1"/>
        </w:numPr>
      </w:pPr>
      <w:r>
        <w:t xml:space="preserve">What </w:t>
      </w:r>
      <w:r w:rsidR="005F37A1">
        <w:t>work tittles do</w:t>
      </w:r>
      <w:r w:rsidR="00750C49">
        <w:t xml:space="preserve"> the employees from your company have? </w:t>
      </w:r>
      <w:r w:rsidR="004F769A">
        <w:t>Explain if certain category of employee h</w:t>
      </w:r>
      <w:r w:rsidR="00D63894">
        <w:t>as</w:t>
      </w:r>
      <w:r w:rsidR="004F769A">
        <w:t xml:space="preserve"> subtypes</w:t>
      </w:r>
      <w:r w:rsidR="00554C67">
        <w:t>.</w:t>
      </w:r>
    </w:p>
    <w:p w:rsidR="009C71AE" w:rsidP="002255BC" w:rsidRDefault="00A0659B" w14:paraId="49362D32" w14:textId="73EEBE0B">
      <w:pPr>
        <w:pStyle w:val="ListParagraph"/>
        <w:numPr>
          <w:ilvl w:val="0"/>
          <w:numId w:val="1"/>
        </w:numPr>
      </w:pPr>
      <w:r>
        <w:t>How is the insurance you provide for business differen</w:t>
      </w:r>
      <w:r w:rsidR="00813ED8">
        <w:t>t</w:t>
      </w:r>
      <w:r>
        <w:t xml:space="preserve"> from life </w:t>
      </w:r>
      <w:r w:rsidR="00993D3F">
        <w:t>insurance</w:t>
      </w:r>
      <w:r w:rsidR="008329D4">
        <w:t>?</w:t>
      </w:r>
      <w:r w:rsidR="006574DA">
        <w:t xml:space="preserve"> What are the difference in policy </w:t>
      </w:r>
      <w:r w:rsidR="00DB6674">
        <w:t>and</w:t>
      </w:r>
      <w:r w:rsidR="001C6501">
        <w:t xml:space="preserve"> what criteria do they </w:t>
      </w:r>
      <w:r w:rsidR="006D5994">
        <w:t>should have</w:t>
      </w:r>
      <w:r w:rsidR="001C6501">
        <w:t xml:space="preserve"> to be insured under you?</w:t>
      </w:r>
    </w:p>
    <w:p w:rsidR="008329D4" w:rsidP="002255BC" w:rsidRDefault="00696239" w14:paraId="5FF95219" w14:textId="28FDAA1A">
      <w:pPr>
        <w:pStyle w:val="ListParagraph"/>
        <w:numPr>
          <w:ilvl w:val="0"/>
          <w:numId w:val="1"/>
        </w:numPr>
      </w:pPr>
      <w:r>
        <w:t xml:space="preserve">What </w:t>
      </w:r>
      <w:r w:rsidR="005372D6">
        <w:t xml:space="preserve">does </w:t>
      </w:r>
      <w:r w:rsidR="00EF49E6">
        <w:t>a life</w:t>
      </w:r>
      <w:r w:rsidR="005372D6">
        <w:t xml:space="preserve"> </w:t>
      </w:r>
      <w:r w:rsidR="00EF49E6">
        <w:t>at</w:t>
      </w:r>
      <w:r w:rsidR="005372D6">
        <w:t xml:space="preserve"> your work place look like</w:t>
      </w:r>
      <w:r w:rsidR="00831CCA">
        <w:t xml:space="preserve">? </w:t>
      </w:r>
      <w:r w:rsidR="00624947">
        <w:t xml:space="preserve">How often are you </w:t>
      </w:r>
      <w:r w:rsidR="00DA2816">
        <w:t>working with your current system and mostly</w:t>
      </w:r>
      <w:r w:rsidR="006D5994">
        <w:t>,</w:t>
      </w:r>
      <w:r w:rsidR="00DA2816">
        <w:t xml:space="preserve"> what do you do</w:t>
      </w:r>
      <w:r w:rsidR="00831CCA">
        <w:t>?</w:t>
      </w:r>
      <w:r w:rsidR="00DA2816">
        <w:t xml:space="preserve"> </w:t>
      </w:r>
    </w:p>
    <w:p w:rsidR="00831CCA" w:rsidP="002255BC" w:rsidRDefault="008D588F" w14:paraId="7649B894" w14:textId="2DDB459B">
      <w:pPr>
        <w:pStyle w:val="ListParagraph"/>
        <w:numPr>
          <w:ilvl w:val="0"/>
          <w:numId w:val="1"/>
        </w:numPr>
      </w:pPr>
      <w:r>
        <w:t xml:space="preserve">What </w:t>
      </w:r>
      <w:r w:rsidR="004D3202">
        <w:t>policy changes you</w:t>
      </w:r>
      <w:r w:rsidR="002E5A27">
        <w:t>r company goes through most often</w:t>
      </w:r>
      <w:r w:rsidR="00EF49E6">
        <w:t>?</w:t>
      </w:r>
      <w:r w:rsidR="002E5A27">
        <w:t xml:space="preserve"> How does it affect your presen</w:t>
      </w:r>
      <w:r w:rsidR="00540B65">
        <w:t>t clients</w:t>
      </w:r>
      <w:r w:rsidR="009322AE">
        <w:t xml:space="preserve"> and prospects?</w:t>
      </w:r>
    </w:p>
    <w:p w:rsidR="00C80BB3" w:rsidP="002255BC" w:rsidRDefault="00B844AE" w14:paraId="2A533FDC" w14:textId="6452C787">
      <w:pPr>
        <w:pStyle w:val="ListParagraph"/>
        <w:numPr>
          <w:ilvl w:val="0"/>
          <w:numId w:val="1"/>
        </w:numPr>
      </w:pPr>
      <w:r>
        <w:t xml:space="preserve">Did your company </w:t>
      </w:r>
      <w:r w:rsidR="007C2F0E">
        <w:t>tried to develop a new system</w:t>
      </w:r>
      <w:r w:rsidR="0053101F">
        <w:t xml:space="preserve">? What </w:t>
      </w:r>
      <w:r w:rsidR="00782C44">
        <w:t xml:space="preserve">do you expect </w:t>
      </w:r>
      <w:r w:rsidR="00E14476">
        <w:t>this new system to bring and develop?</w:t>
      </w:r>
    </w:p>
    <w:p w:rsidR="00D33249" w:rsidP="0427AA36" w:rsidRDefault="00D33249" w14:paraId="56BD650D" w14:noSpellErr="1" w14:textId="3F818AE0">
      <w:pPr>
        <w:pStyle w:val="ListParagraph"/>
        <w:numPr>
          <w:ilvl w:val="0"/>
          <w:numId w:val="1"/>
        </w:numPr>
        <w:spacing w:after="200" w:line="276" w:lineRule="auto"/>
        <w:rPr/>
      </w:pPr>
      <w:r w:rsidR="0427AA36">
        <w:rPr/>
        <w:t>What are your priorities for the CRM s</w:t>
      </w:r>
      <w:r w:rsidR="0427AA36">
        <w:rPr/>
        <w:t>ystem’s</w:t>
      </w:r>
      <w:r w:rsidR="0427AA36">
        <w:rPr/>
        <w:t xml:space="preserve"> platform? (browser, integrated with outlook, tablet app, and mobile ap</w:t>
      </w:r>
      <w:r w:rsidR="0427AA36">
        <w:rPr/>
        <w:t>ps</w:t>
      </w:r>
      <w:r w:rsidR="0427AA36">
        <w:rPr/>
        <w:t xml:space="preserve">). </w:t>
      </w:r>
    </w:p>
    <w:p w:rsidR="00C80BB3" w:rsidP="00C80BB3" w:rsidRDefault="00C80BB3" w14:paraId="78589E28" w14:textId="77777777">
      <w:pPr>
        <w:pStyle w:val="ListParagraph"/>
      </w:pPr>
    </w:p>
    <w:p w:rsidR="00C80BB3" w:rsidP="00C80BB3" w:rsidRDefault="00C80BB3" w14:paraId="0EE932E1" w14:textId="77777777">
      <w:pPr>
        <w:pStyle w:val="ListParagraph"/>
      </w:pPr>
    </w:p>
    <w:p w:rsidR="00C62053" w:rsidP="00DA4D76" w:rsidRDefault="00C62053" w14:paraId="302C7E04" w14:textId="77777777">
      <w:pPr>
        <w:pStyle w:val="ListParagraph"/>
        <w:ind w:left="0"/>
        <w:rPr>
          <w:b/>
          <w:bCs/>
        </w:rPr>
      </w:pPr>
      <w:r>
        <w:rPr>
          <w:b/>
          <w:bCs/>
        </w:rPr>
        <w:t>Memo:</w:t>
      </w:r>
    </w:p>
    <w:p w:rsidR="00C62053" w:rsidP="00C80BB3" w:rsidRDefault="00C62053" w14:paraId="18E587BE" w14:textId="77777777">
      <w:pPr>
        <w:pStyle w:val="ListParagraph"/>
      </w:pPr>
    </w:p>
    <w:p w:rsidR="00727F5B" w:rsidP="00DA4D76" w:rsidRDefault="00727F5B" w14:paraId="510B1BCB" w14:textId="77777777">
      <w:pPr>
        <w:pStyle w:val="ListParagraph"/>
        <w:ind w:left="0"/>
      </w:pPr>
      <w:r>
        <w:t>To: Federated Insurance</w:t>
      </w:r>
    </w:p>
    <w:p w:rsidR="00727F5B" w:rsidP="00DA4D76" w:rsidRDefault="00727F5B" w14:paraId="19D4F1ED" w14:textId="77777777">
      <w:pPr>
        <w:pStyle w:val="ListParagraph"/>
        <w:ind w:left="0"/>
      </w:pPr>
      <w:r>
        <w:t>From: IT 380 Project Group-1</w:t>
      </w:r>
    </w:p>
    <w:p w:rsidR="002D0EAD" w:rsidP="00DA4D76" w:rsidRDefault="002D0EAD" w14:paraId="7727E01A" w14:textId="77777777">
      <w:pPr>
        <w:pStyle w:val="ListParagraph"/>
        <w:ind w:left="0"/>
      </w:pPr>
      <w:r>
        <w:t>Date: February 10, 2018</w:t>
      </w:r>
    </w:p>
    <w:p w:rsidR="003B4CF0" w:rsidP="00DA4D76" w:rsidRDefault="002D0EAD" w14:paraId="71FF3842" w14:textId="77777777">
      <w:pPr>
        <w:pStyle w:val="ListParagraph"/>
        <w:ind w:left="0"/>
      </w:pPr>
      <w:r>
        <w:t xml:space="preserve">Subject: </w:t>
      </w:r>
      <w:r w:rsidR="0021336F">
        <w:t>Source Documents</w:t>
      </w:r>
      <w:r w:rsidR="003B4CF0">
        <w:t xml:space="preserve"> and further clarification</w:t>
      </w:r>
    </w:p>
    <w:p w:rsidR="003B4CF0" w:rsidP="00DA4D76" w:rsidRDefault="003B4CF0" w14:paraId="0A684B88" w14:textId="77777777">
      <w:pPr>
        <w:pStyle w:val="ListParagraph"/>
        <w:ind w:left="0"/>
      </w:pPr>
    </w:p>
    <w:p w:rsidR="00EF49E6" w:rsidP="00DA4D76" w:rsidRDefault="00670470" w14:paraId="5AE04AB0" w14:textId="364D9A58">
      <w:pPr>
        <w:pStyle w:val="ListParagraph"/>
        <w:ind w:left="0"/>
      </w:pPr>
      <w:r>
        <w:t xml:space="preserve">We </w:t>
      </w:r>
      <w:r w:rsidR="00CE3EF5">
        <w:t>did</w:t>
      </w:r>
      <w:r>
        <w:t xml:space="preserve"> a grea</w:t>
      </w:r>
      <w:r w:rsidR="0056455C">
        <w:t>t,</w:t>
      </w:r>
      <w:r>
        <w:t xml:space="preserve"> collecting</w:t>
      </w:r>
      <w:r w:rsidR="0075643B">
        <w:t xml:space="preserve"> the information from your presentation and </w:t>
      </w:r>
      <w:r w:rsidR="00EC4892">
        <w:t>question answer round. Th</w:t>
      </w:r>
      <w:r w:rsidR="00134C9D">
        <w:t xml:space="preserve">e </w:t>
      </w:r>
      <w:r w:rsidR="00EC4892">
        <w:t xml:space="preserve">presentation helped us gather </w:t>
      </w:r>
      <w:r w:rsidR="00F3293F">
        <w:t>some useful information</w:t>
      </w:r>
      <w:r w:rsidR="00D61F2E">
        <w:t xml:space="preserve"> also </w:t>
      </w:r>
      <w:r w:rsidR="00850D1B">
        <w:t xml:space="preserve">gave </w:t>
      </w:r>
      <w:r w:rsidR="006B3289">
        <w:t>us</w:t>
      </w:r>
      <w:r w:rsidR="00850D1B">
        <w:t xml:space="preserve"> brief overview what </w:t>
      </w:r>
      <w:r w:rsidR="00D84834">
        <w:t xml:space="preserve">you expect from the new system. </w:t>
      </w:r>
    </w:p>
    <w:p w:rsidR="00A94497" w:rsidP="00DA4D76" w:rsidRDefault="00A94497" w14:paraId="03E29F16" w14:textId="27FDBF19">
      <w:pPr>
        <w:pStyle w:val="ListParagraph"/>
        <w:ind w:left="0"/>
      </w:pPr>
    </w:p>
    <w:p w:rsidR="00A94497" w:rsidP="00DA4D76" w:rsidRDefault="00A94497" w14:paraId="4C98ED16" w14:textId="5D9F4624">
      <w:pPr>
        <w:pStyle w:val="ListParagraph"/>
        <w:ind w:left="0"/>
      </w:pPr>
      <w:r>
        <w:t>Even</w:t>
      </w:r>
      <w:r w:rsidR="00D41F3C">
        <w:t xml:space="preserve"> though it seems we have everything we need to develop a CRM system</w:t>
      </w:r>
      <w:r w:rsidR="00795DA0">
        <w:t xml:space="preserve">, we might need to change </w:t>
      </w:r>
      <w:r w:rsidR="00E07A82">
        <w:t xml:space="preserve">what we caught from the presentation. It would be great if you </w:t>
      </w:r>
      <w:r w:rsidR="004420EB">
        <w:t>provide</w:t>
      </w:r>
      <w:r w:rsidR="00E07A82">
        <w:t xml:space="preserve"> us a brief </w:t>
      </w:r>
      <w:r w:rsidR="006C79BA">
        <w:t>description of the overall expectation from the system.</w:t>
      </w:r>
      <w:r w:rsidR="004420EB">
        <w:t xml:space="preserve"> </w:t>
      </w:r>
      <w:r w:rsidR="00867270">
        <w:t>Also,</w:t>
      </w:r>
      <w:r w:rsidR="001212A8">
        <w:t xml:space="preserve"> please include some samples of source documents like custo</w:t>
      </w:r>
      <w:r w:rsidR="00DE1CCB">
        <w:t>mer records,</w:t>
      </w:r>
      <w:r w:rsidR="005D7313">
        <w:t xml:space="preserve"> and</w:t>
      </w:r>
      <w:r w:rsidR="00DE1CCB">
        <w:t xml:space="preserve"> </w:t>
      </w:r>
      <w:r w:rsidR="005D7313">
        <w:t xml:space="preserve">employees’ records which will help us build more </w:t>
      </w:r>
      <w:r w:rsidR="005375F4">
        <w:t>efficient</w:t>
      </w:r>
      <w:r w:rsidR="007D3BCD">
        <w:t>, smooth and complete system.</w:t>
      </w:r>
    </w:p>
    <w:p w:rsidR="00867270" w:rsidP="00DA4D76" w:rsidRDefault="00867270" w14:paraId="784A964B" w14:textId="4252C232">
      <w:pPr>
        <w:pStyle w:val="ListParagraph"/>
        <w:ind w:left="0"/>
      </w:pPr>
    </w:p>
    <w:p w:rsidR="00867270" w:rsidP="00DA4D76" w:rsidRDefault="00867270" w14:paraId="7BF0E050" w14:textId="4F25CC5F">
      <w:pPr>
        <w:pStyle w:val="ListParagraph"/>
        <w:ind w:left="0"/>
      </w:pPr>
      <w:r>
        <w:t xml:space="preserve">Please understand we are trying to make </w:t>
      </w:r>
      <w:r w:rsidR="00BC0749">
        <w:t>the system better than we can make it with the information we have right now. Any</w:t>
      </w:r>
      <w:r w:rsidR="00653710">
        <w:t xml:space="preserve"> </w:t>
      </w:r>
      <w:r w:rsidR="00BC0749">
        <w:t>document</w:t>
      </w:r>
      <w:r w:rsidR="00653710">
        <w:t>s</w:t>
      </w:r>
      <w:r w:rsidR="00BC0749">
        <w:t xml:space="preserve"> that seems helpful </w:t>
      </w:r>
      <w:r w:rsidR="00226736">
        <w:t>is more than appreciated.</w:t>
      </w:r>
    </w:p>
    <w:p w:rsidR="00460213" w:rsidP="006D5994" w:rsidRDefault="00460213" w14:paraId="781E33EC" w14:textId="267375E6">
      <w:pPr>
        <w:pStyle w:val="ListParagraph"/>
        <w:ind w:left="0"/>
        <w:jc w:val="center"/>
      </w:pPr>
    </w:p>
    <w:p w:rsidR="006D5994" w:rsidP="006D5994" w:rsidRDefault="006D5994" w14:paraId="367EB2DA" w14:textId="018903CF">
      <w:pPr>
        <w:pStyle w:val="ListParagraph"/>
        <w:ind w:left="0"/>
        <w:jc w:val="center"/>
        <w:rPr>
          <w:b/>
          <w:bCs/>
        </w:rPr>
      </w:pPr>
      <w:r>
        <w:rPr>
          <w:b/>
          <w:bCs/>
        </w:rPr>
        <w:lastRenderedPageBreak/>
        <w:t>Survey Questionnaires</w:t>
      </w:r>
    </w:p>
    <w:p w:rsidR="006D5994" w:rsidP="006D5994" w:rsidRDefault="006D5994" w14:paraId="5D872CD3" w14:textId="00304B15">
      <w:pPr>
        <w:pStyle w:val="ListParagraph"/>
        <w:numPr>
          <w:ilvl w:val="0"/>
          <w:numId w:val="3"/>
        </w:numPr>
        <w:spacing w:after="0" w:line="240" w:lineRule="auto"/>
      </w:pPr>
      <w:r>
        <w:t>What types of visual e</w:t>
      </w:r>
      <w:r>
        <w:t>ffects do you prefer</w:t>
      </w:r>
      <w:r>
        <w:t xml:space="preserve"> in</w:t>
      </w:r>
      <w:r>
        <w:t xml:space="preserve"> your</w:t>
      </w:r>
      <w:r>
        <w:t xml:space="preserve"> Dashboard? If you have example</w:t>
      </w:r>
      <w:r>
        <w:t>,</w:t>
      </w:r>
      <w:r>
        <w:t xml:space="preserve"> provide us</w:t>
      </w:r>
      <w:r>
        <w:t xml:space="preserve"> some</w:t>
      </w:r>
      <w:r>
        <w:t>.</w:t>
      </w:r>
    </w:p>
    <w:p w:rsidR="006D5994" w:rsidP="006D5994" w:rsidRDefault="006D5994" w14:paraId="66E83D05" w14:textId="565AF5AA">
      <w:pPr>
        <w:pStyle w:val="ListParagraph"/>
        <w:numPr>
          <w:ilvl w:val="0"/>
          <w:numId w:val="3"/>
        </w:numPr>
        <w:spacing w:after="0" w:line="240" w:lineRule="auto"/>
      </w:pPr>
      <w:r>
        <w:t>Should</w:t>
      </w:r>
      <w:r>
        <w:t xml:space="preserve"> there be different access level for</w:t>
      </w:r>
      <w:r>
        <w:t xml:space="preserve"> employee with </w:t>
      </w:r>
      <w:r w:rsidR="00586EA2">
        <w:t>major</w:t>
      </w:r>
      <w:r>
        <w:t xml:space="preserve"> rank difference</w:t>
      </w:r>
      <w:r w:rsidR="00586EA2">
        <w:t>s</w:t>
      </w:r>
      <w:r>
        <w:t>?</w:t>
      </w:r>
      <w:r w:rsidR="00D33249">
        <w:t xml:space="preserve"> What access differences should a low ranked employee and higher ranked employee? </w:t>
      </w:r>
    </w:p>
    <w:p w:rsidR="00586EA2" w:rsidP="00586EA2" w:rsidRDefault="00586EA2" w14:paraId="35F0D810" w14:textId="616CEE5F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What are the available </w:t>
      </w:r>
      <w:r>
        <w:t>hardware</w:t>
      </w:r>
      <w:r>
        <w:t xml:space="preserve"> </w:t>
      </w:r>
      <w:r>
        <w:t>where data from</w:t>
      </w:r>
      <w:r>
        <w:t xml:space="preserve"> CRM </w:t>
      </w:r>
      <w:r>
        <w:t>can be stored</w:t>
      </w:r>
      <w:r>
        <w:t>?</w:t>
      </w:r>
    </w:p>
    <w:p w:rsidR="006D5994" w:rsidP="006D5994" w:rsidRDefault="00586EA2" w14:paraId="6A76AEBE" w14:textId="39542771">
      <w:pPr>
        <w:pStyle w:val="ListParagraph"/>
        <w:numPr>
          <w:ilvl w:val="0"/>
          <w:numId w:val="3"/>
        </w:numPr>
        <w:spacing w:after="0" w:line="240" w:lineRule="auto"/>
      </w:pPr>
      <w:r>
        <w:t>Are you willing to allow third parties to your system to add more function to it like data security?</w:t>
      </w:r>
    </w:p>
    <w:p w:rsidR="00586EA2" w:rsidP="006D5994" w:rsidRDefault="00586EA2" w14:paraId="6C79F66F" w14:textId="26701973">
      <w:pPr>
        <w:pStyle w:val="ListParagraph"/>
        <w:numPr>
          <w:ilvl w:val="0"/>
          <w:numId w:val="3"/>
        </w:numPr>
        <w:spacing w:after="0" w:line="240" w:lineRule="auto"/>
      </w:pPr>
      <w:r>
        <w:t>What software do you prefer for emails, suggest if you have some specific preference or specific function you need in the software?</w:t>
      </w:r>
    </w:p>
    <w:p w:rsidRPr="006D5994" w:rsidR="00D33249" w:rsidP="00D33249" w:rsidRDefault="00D33249" w14:paraId="54CD7463" w14:textId="37E55819">
      <w:pPr>
        <w:pStyle w:val="ListParagraph"/>
        <w:numPr>
          <w:ilvl w:val="0"/>
          <w:numId w:val="3"/>
        </w:numPr>
        <w:spacing w:after="0" w:line="240" w:lineRule="auto"/>
      </w:pPr>
      <w:r>
        <w:t>Explain the different types of clients.</w:t>
      </w:r>
      <w:bookmarkStart w:name="_GoBack" w:id="0"/>
      <w:bookmarkEnd w:id="0"/>
    </w:p>
    <w:sectPr w:rsidRPr="006D5994" w:rsidR="00D33249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539E9"/>
    <w:multiLevelType w:val="hybridMultilevel"/>
    <w:tmpl w:val="4276F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41922"/>
    <w:multiLevelType w:val="hybridMultilevel"/>
    <w:tmpl w:val="8B5A7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5B181F"/>
    <w:multiLevelType w:val="hybridMultilevel"/>
    <w:tmpl w:val="887C9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A7372D"/>
    <w:multiLevelType w:val="hybridMultilevel"/>
    <w:tmpl w:val="5AC49B62"/>
    <w:lvl w:ilvl="0" w:tplc="8AEE43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wMLEwMzewMDcxNDVT0lEKTi0uzszPAykwqgUAsnTDlywAAAA="/>
  </w:docVars>
  <w:rsids>
    <w:rsidRoot w:val="000A4198"/>
    <w:rsid w:val="0000571D"/>
    <w:rsid w:val="00011BC0"/>
    <w:rsid w:val="00025640"/>
    <w:rsid w:val="00097A14"/>
    <w:rsid w:val="000A4198"/>
    <w:rsid w:val="000C3A49"/>
    <w:rsid w:val="000D19C6"/>
    <w:rsid w:val="001212A8"/>
    <w:rsid w:val="00130C15"/>
    <w:rsid w:val="00134C9D"/>
    <w:rsid w:val="001C6501"/>
    <w:rsid w:val="0021336F"/>
    <w:rsid w:val="002238E9"/>
    <w:rsid w:val="002255BC"/>
    <w:rsid w:val="00226736"/>
    <w:rsid w:val="00271235"/>
    <w:rsid w:val="002A52F0"/>
    <w:rsid w:val="002B08B9"/>
    <w:rsid w:val="002D0EAD"/>
    <w:rsid w:val="002E5A27"/>
    <w:rsid w:val="003345BB"/>
    <w:rsid w:val="00344B13"/>
    <w:rsid w:val="003874B7"/>
    <w:rsid w:val="003B4CF0"/>
    <w:rsid w:val="003B6B8A"/>
    <w:rsid w:val="003F28CB"/>
    <w:rsid w:val="003F75B4"/>
    <w:rsid w:val="004420EB"/>
    <w:rsid w:val="00450E72"/>
    <w:rsid w:val="004547BC"/>
    <w:rsid w:val="00460213"/>
    <w:rsid w:val="00480B50"/>
    <w:rsid w:val="004821FA"/>
    <w:rsid w:val="004D3202"/>
    <w:rsid w:val="004F769A"/>
    <w:rsid w:val="00504222"/>
    <w:rsid w:val="005125D3"/>
    <w:rsid w:val="0053101F"/>
    <w:rsid w:val="005372D6"/>
    <w:rsid w:val="005375F4"/>
    <w:rsid w:val="00540B65"/>
    <w:rsid w:val="00554C67"/>
    <w:rsid w:val="0056455C"/>
    <w:rsid w:val="0056778C"/>
    <w:rsid w:val="00586EA2"/>
    <w:rsid w:val="005D7313"/>
    <w:rsid w:val="005F37A1"/>
    <w:rsid w:val="00624947"/>
    <w:rsid w:val="00632482"/>
    <w:rsid w:val="00632B33"/>
    <w:rsid w:val="006439B1"/>
    <w:rsid w:val="00653710"/>
    <w:rsid w:val="006574DA"/>
    <w:rsid w:val="00670470"/>
    <w:rsid w:val="00696239"/>
    <w:rsid w:val="006B3289"/>
    <w:rsid w:val="006C79BA"/>
    <w:rsid w:val="006D5994"/>
    <w:rsid w:val="006D7670"/>
    <w:rsid w:val="00727F5B"/>
    <w:rsid w:val="00750C49"/>
    <w:rsid w:val="0075643B"/>
    <w:rsid w:val="00782C44"/>
    <w:rsid w:val="0079174F"/>
    <w:rsid w:val="00795DA0"/>
    <w:rsid w:val="007C2F0E"/>
    <w:rsid w:val="007C3CC6"/>
    <w:rsid w:val="007D3BCD"/>
    <w:rsid w:val="00813ED8"/>
    <w:rsid w:val="00831CCA"/>
    <w:rsid w:val="008329D4"/>
    <w:rsid w:val="00850D1B"/>
    <w:rsid w:val="00867270"/>
    <w:rsid w:val="008C2640"/>
    <w:rsid w:val="008D588F"/>
    <w:rsid w:val="00910E7E"/>
    <w:rsid w:val="009322AE"/>
    <w:rsid w:val="00993D3F"/>
    <w:rsid w:val="009C71AE"/>
    <w:rsid w:val="009E0C44"/>
    <w:rsid w:val="009E1C3F"/>
    <w:rsid w:val="00A0659B"/>
    <w:rsid w:val="00A62DB5"/>
    <w:rsid w:val="00A654E2"/>
    <w:rsid w:val="00A73548"/>
    <w:rsid w:val="00A7647E"/>
    <w:rsid w:val="00A94497"/>
    <w:rsid w:val="00AE0563"/>
    <w:rsid w:val="00AE7D62"/>
    <w:rsid w:val="00B278F7"/>
    <w:rsid w:val="00B844AE"/>
    <w:rsid w:val="00B9675F"/>
    <w:rsid w:val="00BC0749"/>
    <w:rsid w:val="00BC53D2"/>
    <w:rsid w:val="00BD53A5"/>
    <w:rsid w:val="00BE60FB"/>
    <w:rsid w:val="00C62053"/>
    <w:rsid w:val="00C64158"/>
    <w:rsid w:val="00C7477A"/>
    <w:rsid w:val="00C74CB2"/>
    <w:rsid w:val="00C80BB3"/>
    <w:rsid w:val="00CE3EF5"/>
    <w:rsid w:val="00D33249"/>
    <w:rsid w:val="00D41F3C"/>
    <w:rsid w:val="00D4446F"/>
    <w:rsid w:val="00D61F2E"/>
    <w:rsid w:val="00D63894"/>
    <w:rsid w:val="00D733CB"/>
    <w:rsid w:val="00D84834"/>
    <w:rsid w:val="00D9131F"/>
    <w:rsid w:val="00DA2816"/>
    <w:rsid w:val="00DA4D76"/>
    <w:rsid w:val="00DB6674"/>
    <w:rsid w:val="00DE1CCB"/>
    <w:rsid w:val="00DF0659"/>
    <w:rsid w:val="00E07A82"/>
    <w:rsid w:val="00E14476"/>
    <w:rsid w:val="00EC4892"/>
    <w:rsid w:val="00ED2266"/>
    <w:rsid w:val="00EF49E6"/>
    <w:rsid w:val="00F02DE5"/>
    <w:rsid w:val="00F11A99"/>
    <w:rsid w:val="00F25559"/>
    <w:rsid w:val="00F3293F"/>
    <w:rsid w:val="0427A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A3189"/>
  <w15:chartTrackingRefBased/>
  <w15:docId w15:val="{41BA8937-37BA-4244-B99B-8473C2086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12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02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0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14F5EC4963AD4780A5124143F02F05" ma:contentTypeVersion="2" ma:contentTypeDescription="Create a new document." ma:contentTypeScope="" ma:versionID="20c90cf1cfb5d6a591748fa49cabd7d8">
  <xsd:schema xmlns:xsd="http://www.w3.org/2001/XMLSchema" xmlns:xs="http://www.w3.org/2001/XMLSchema" xmlns:p="http://schemas.microsoft.com/office/2006/metadata/properties" xmlns:ns2="8675b330-1c73-49bc-abf1-c5d37a7d71af" targetNamespace="http://schemas.microsoft.com/office/2006/metadata/properties" ma:root="true" ma:fieldsID="9bf0ac273f90cbbdbf5ca13be0f8052d" ns2:_="">
    <xsd:import namespace="8675b330-1c73-49bc-abf1-c5d37a7d71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5b330-1c73-49bc-abf1-c5d37a7d7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067548-A8C4-4BF1-86FF-4595E42A9B65}"/>
</file>

<file path=customXml/itemProps2.xml><?xml version="1.0" encoding="utf-8"?>
<ds:datastoreItem xmlns:ds="http://schemas.openxmlformats.org/officeDocument/2006/customXml" ds:itemID="{92930DCD-07C4-488A-BA9E-773697833BDA}"/>
</file>

<file path=customXml/itemProps3.xml><?xml version="1.0" encoding="utf-8"?>
<ds:datastoreItem xmlns:ds="http://schemas.openxmlformats.org/officeDocument/2006/customXml" ds:itemID="{200F695E-FB65-4273-AF13-AA05DD2C113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ogendra Adhikari</dc:creator>
  <keywords/>
  <dc:description/>
  <lastModifiedBy>Adhikari, Yogendra Rajkiran  (1)</lastModifiedBy>
  <revision>5</revision>
  <dcterms:created xsi:type="dcterms:W3CDTF">2018-02-26T03:43:00.0000000Z</dcterms:created>
  <dcterms:modified xsi:type="dcterms:W3CDTF">2018-03-13T15:29:14.19577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14F5EC4963AD4780A5124143F02F05</vt:lpwstr>
  </property>
</Properties>
</file>